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7B1C" w:rsidRDefault="00613444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728B897" wp14:editId="70D7D544">
            <wp:extent cx="5943600" cy="4465320"/>
            <wp:effectExtent l="57150" t="19050" r="57150" b="876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B57B1C" w:rsidRDefault="00B57B1C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4"/>
          <w:szCs w:val="24"/>
          <w:shd w:val="clear" w:color="auto" w:fill="FFFFFF"/>
        </w:rPr>
      </w:pPr>
    </w:p>
    <w:p w:rsidR="00B57B1C" w:rsidRDefault="00B57B1C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4"/>
          <w:szCs w:val="24"/>
          <w:shd w:val="clear" w:color="auto" w:fill="FFFFFF"/>
        </w:rPr>
      </w:pPr>
    </w:p>
    <w:p w:rsidR="00613444" w:rsidRDefault="00613444" w:rsidP="00613444">
      <w:pPr>
        <w:spacing w:after="0" w:line="240" w:lineRule="auto"/>
        <w:jc w:val="center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 xml:space="preserve">Steps 1 &amp; 2: </w:t>
      </w:r>
    </w:p>
    <w:p w:rsidR="00443914" w:rsidRDefault="00646183" w:rsidP="00613444">
      <w:pPr>
        <w:spacing w:after="0" w:line="240" w:lineRule="auto"/>
        <w:jc w:val="center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 w:rsidRP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>Marketing Tool Kit</w:t>
      </w:r>
      <w:r w:rsidR="008A5F6F" w:rsidRP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 xml:space="preserve"> </w:t>
      </w:r>
    </w:p>
    <w:p w:rsidR="00646183" w:rsidRPr="00613444" w:rsidRDefault="008A5F6F" w:rsidP="00613444">
      <w:pPr>
        <w:spacing w:after="0" w:line="240" w:lineRule="auto"/>
        <w:jc w:val="center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 w:rsidRP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>Checklist</w:t>
      </w:r>
      <w:r w:rsid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 xml:space="preserve"> </w:t>
      </w:r>
      <w:r w:rsidR="0044391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>&amp;</w:t>
      </w:r>
      <w:r w:rsid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 xml:space="preserve"> Upgrade List</w:t>
      </w:r>
    </w:p>
    <w:p w:rsidR="008A5F6F" w:rsidRDefault="008A5F6F" w:rsidP="008A5F6F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p w:rsidR="00B57B1C" w:rsidRDefault="008A5F6F" w:rsidP="008A5F6F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We </w:t>
      </w:r>
      <w:r w:rsidR="00646183" w:rsidRPr="008A5F6F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will complete </w:t>
      </w: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this list </w:t>
      </w:r>
      <w:r w:rsidR="00646183" w:rsidRPr="008A5F6F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through</w:t>
      </w: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out </w:t>
      </w:r>
      <w:r w:rsidR="00646183" w:rsidRPr="008A5F6F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the course of today’s workshop. </w:t>
      </w:r>
      <w:r w:rsidR="00613444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C</w:t>
      </w:r>
      <w:r w:rsidR="00646183" w:rsidRPr="008A5F6F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omplete</w:t>
      </w:r>
      <w:r w:rsidR="00613444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 this checklist honest as things are today. Once complete, you will have a working </w:t>
      </w:r>
      <w:r w:rsidR="00646183" w:rsidRPr="008A5F6F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check</w:t>
      </w:r>
      <w:r w:rsidR="00613444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list for what</w:t>
      </w:r>
      <w:r w:rsidR="00442B0C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 you need </w:t>
      </w:r>
      <w:r w:rsidR="00613444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to bring your Marketing Tool Kit up to speed. This list is not absolutely complete, but it</w:t>
      </w:r>
      <w:r w:rsidR="00442B0C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’</w:t>
      </w:r>
      <w:r w:rsidR="00613444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s darn close.</w:t>
      </w:r>
    </w:p>
    <w:p w:rsidR="00613444" w:rsidRDefault="00613444" w:rsidP="008A5F6F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p w:rsidR="008A5F6F" w:rsidRPr="00613444" w:rsidRDefault="008A5F6F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 w:rsidRP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lastRenderedPageBreak/>
        <w:t>Branding</w:t>
      </w:r>
    </w:p>
    <w:p w:rsidR="008A5F6F" w:rsidRPr="008A5F6F" w:rsidRDefault="008A5F6F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2"/>
        <w:gridCol w:w="557"/>
        <w:gridCol w:w="421"/>
      </w:tblGrid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2" w:type="dxa"/>
          </w:tcPr>
          <w:p w:rsidR="002D30ED" w:rsidRPr="008A5F6F" w:rsidRDefault="002D30ED" w:rsidP="00646183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646183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es your company have a strong logo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2D30ED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rPr>
          <w:trHeight w:val="225"/>
        </w:trPr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F02472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image file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2D30ED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1"/>
            </w: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lear branded indoor and outdoor signag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8A5F6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4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Branded business card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8A5F6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Branded letterhead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8A5F6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Branded invoice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8A5F6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Staff emails using your website domain (as opposed to Gmail or Hotmail)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8A5F6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Professional photos for public facing staff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9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Branded Promotional Items? (Includes swag, banners, car wraps, etc.)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0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If yes, do you have a current inventory and reorder schedul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892D96">
        <w:tc>
          <w:tcPr>
            <w:tcW w:w="596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1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Written brand guideline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421" w:type="dxa"/>
            <w:vAlign w:val="center"/>
          </w:tcPr>
          <w:p w:rsidR="002D30ED" w:rsidRPr="008A5F6F" w:rsidRDefault="00892D96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2"/>
            </w:r>
          </w:p>
        </w:tc>
      </w:tr>
    </w:tbl>
    <w:p w:rsidR="00646183" w:rsidRDefault="00646183" w:rsidP="00646183">
      <w:pPr>
        <w:rPr>
          <w:b/>
        </w:rPr>
      </w:pPr>
    </w:p>
    <w:p w:rsidR="008A5F6F" w:rsidRDefault="008A5F6F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8A5F6F" w:rsidRDefault="008A5F6F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8A5F6F" w:rsidRDefault="008A5F6F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8A5F6F" w:rsidRDefault="00B57B1C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Website Management</w:t>
      </w:r>
    </w:p>
    <w:p w:rsidR="008A5F6F" w:rsidRDefault="008A5F6F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2392"/>
        <w:gridCol w:w="2160"/>
        <w:gridCol w:w="2970"/>
      </w:tblGrid>
      <w:tr w:rsidR="0073624F" w:rsidRPr="008A5F6F" w:rsidTr="0073624F">
        <w:tc>
          <w:tcPr>
            <w:tcW w:w="596" w:type="dxa"/>
          </w:tcPr>
          <w:p w:rsidR="0073624F" w:rsidRPr="008A5F6F" w:rsidRDefault="0073624F" w:rsidP="00613444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2.</w:t>
            </w:r>
          </w:p>
        </w:tc>
        <w:tc>
          <w:tcPr>
            <w:tcW w:w="2392" w:type="dxa"/>
            <w:tcBorders>
              <w:right w:val="single" w:sz="4" w:space="0" w:color="auto"/>
            </w:tcBorders>
          </w:tcPr>
          <w:p w:rsidR="0073624F" w:rsidRPr="008D6AEC" w:rsidRDefault="0073624F" w:rsidP="008D6AEC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Website Spe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624F" w:rsidRPr="008A5F6F" w:rsidRDefault="0073624F" w:rsidP="0061344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970" w:type="dxa"/>
            <w:tcBorders>
              <w:left w:val="single" w:sz="4" w:space="0" w:color="auto"/>
            </w:tcBorders>
          </w:tcPr>
          <w:p w:rsidR="0073624F" w:rsidRPr="0073624F" w:rsidRDefault="0073624F" w:rsidP="0073624F">
            <w:pPr>
              <w:rPr>
                <w:rFonts w:ascii="Lucida Sans Unicode" w:hAnsi="Lucida Sans Unicode" w:cs="Lucida Sans Unicode"/>
                <w:b/>
                <w:color w:val="555555"/>
                <w:shd w:val="clear" w:color="auto" w:fill="FFFFFF"/>
              </w:rPr>
            </w:pPr>
            <w:r w:rsidRPr="0073624F">
              <w:rPr>
                <w:rFonts w:ascii="Lucida Sans Unicode" w:hAnsi="Lucida Sans Unicode" w:cs="Lucida Sans Unicode"/>
                <w:color w:val="555555"/>
                <w:shd w:val="clear" w:color="auto" w:fill="FFFFFF"/>
              </w:rPr>
              <w:t>Target is 90-100</w:t>
            </w:r>
          </w:p>
        </w:tc>
      </w:tr>
      <w:tr w:rsidR="0073624F" w:rsidRPr="008A5F6F" w:rsidTr="0073624F">
        <w:tc>
          <w:tcPr>
            <w:tcW w:w="596" w:type="dxa"/>
          </w:tcPr>
          <w:p w:rsidR="0073624F" w:rsidRPr="008A5F6F" w:rsidRDefault="0073624F" w:rsidP="00443914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3.</w:t>
            </w:r>
          </w:p>
        </w:tc>
        <w:tc>
          <w:tcPr>
            <w:tcW w:w="2392" w:type="dxa"/>
            <w:tcBorders>
              <w:right w:val="single" w:sz="4" w:space="0" w:color="auto"/>
            </w:tcBorders>
          </w:tcPr>
          <w:p w:rsidR="0073624F" w:rsidRPr="008D6AEC" w:rsidRDefault="0073624F" w:rsidP="008D6AEC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Broken Link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624F" w:rsidRPr="008A5F6F" w:rsidRDefault="0073624F" w:rsidP="0061344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970" w:type="dxa"/>
            <w:tcBorders>
              <w:left w:val="single" w:sz="4" w:space="0" w:color="auto"/>
            </w:tcBorders>
          </w:tcPr>
          <w:p w:rsidR="0073624F" w:rsidRPr="008A5F6F" w:rsidRDefault="0073624F" w:rsidP="0073624F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hd w:val="clear" w:color="auto" w:fill="FFFFFF"/>
              </w:rPr>
              <w:t xml:space="preserve">Target is </w:t>
            </w:r>
            <w:r w:rsidRPr="0073624F">
              <w:rPr>
                <w:rFonts w:ascii="Lucida Sans Unicode" w:hAnsi="Lucida Sans Unicode" w:cs="Lucida Sans Unicode"/>
                <w:color w:val="555555"/>
                <w:shd w:val="clear" w:color="auto" w:fill="FFFFFF"/>
              </w:rPr>
              <w:t>0</w:t>
            </w:r>
          </w:p>
        </w:tc>
      </w:tr>
    </w:tbl>
    <w:p w:rsidR="008D6AEC" w:rsidRPr="008A5F6F" w:rsidRDefault="008D6AEC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73624F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4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know your website URL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rPr>
          <w:trHeight w:val="270"/>
        </w:trPr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5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know your domain provider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6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8A5F6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ccess to your domain accoun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7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73624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Do you know who </w:t>
            </w:r>
            <w:r w:rsidR="0073624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hosts your </w:t>
            </w: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website? 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8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B57B1C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ccess to your website hosting accoun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9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Are you an “admin” on your websit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0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B57B1C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es your site have an SSL certificate (https)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1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73624F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Is your website fast enough? 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2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es your website have any broken link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3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B57B1C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n activated Google Analytics accoun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4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B57B1C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Do you have an activated Google Search Console account? 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5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website baselin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6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website reporting system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F02472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3"/>
            </w:r>
          </w:p>
        </w:tc>
      </w:tr>
    </w:tbl>
    <w:p w:rsidR="008A5F6F" w:rsidRDefault="008A5F6F" w:rsidP="008A5F6F">
      <w:pPr>
        <w:rPr>
          <w:b/>
        </w:rPr>
      </w:pPr>
    </w:p>
    <w:p w:rsidR="008A5F6F" w:rsidRDefault="008A5F6F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CA7B57" w:rsidRDefault="00CA7B57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CA7B57" w:rsidRDefault="00CA7B57" w:rsidP="00CA7B57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Website Appeal</w:t>
      </w:r>
    </w:p>
    <w:p w:rsidR="00CA7B57" w:rsidRDefault="00CA7B57" w:rsidP="00CA7B57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CA7B57" w:rsidRPr="00CA7B57" w:rsidRDefault="00CA7B57" w:rsidP="00CA7B57">
      <w:pPr>
        <w:spacing w:after="0" w:line="240" w:lineRule="auto"/>
        <w:rPr>
          <w:rFonts w:ascii="Lucida Sans Unicode" w:hAnsi="Lucida Sans Unicode" w:cs="Lucida Sans Unicode"/>
          <w:color w:val="555555"/>
          <w:sz w:val="28"/>
          <w:szCs w:val="28"/>
          <w:shd w:val="clear" w:color="auto" w:fill="FFFFFF"/>
        </w:rPr>
      </w:pPr>
      <w:r w:rsidRPr="00CA7B57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While these questions are somewhat subjective, give it an honest shot: </w:t>
      </w:r>
    </w:p>
    <w:p w:rsidR="00CA7B57" w:rsidRPr="008A5F6F" w:rsidRDefault="00CA7B57" w:rsidP="00CA7B57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2"/>
        <w:gridCol w:w="557"/>
        <w:gridCol w:w="529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2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7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Visually Appealing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8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Mobile-friendly (test on your phone)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9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Has a Favicon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0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CA7B57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No Interruptions (</w:t>
            </w:r>
            <w:r w:rsidR="00DE3CC3"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auto play</w:t>
            </w: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 videos or audio)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1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Easy To Read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2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Uses Visual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3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Minimal Stock Photo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4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Minimal Drop Down Boxe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5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lickable logo top left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6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lear company name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7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all to Action on each page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8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CA7B57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lickable phone number near top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CA7B57" w:rsidRDefault="00CA7B57" w:rsidP="00CA7B57">
      <w:pPr>
        <w:rPr>
          <w:b/>
        </w:rPr>
      </w:pPr>
    </w:p>
    <w:p w:rsidR="00AB6E2E" w:rsidRDefault="00AB6E2E" w:rsidP="00264D0A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Website Content Qual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0"/>
        <w:gridCol w:w="557"/>
        <w:gridCol w:w="531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0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1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AB6E2E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Website Appeal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2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AB6E2E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lear Promise in Titl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3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AB6E2E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Fulfill Promise in Conten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4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Pr="00CA7B57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AB6E2E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No Jargon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CA7B57" w:rsidRDefault="00CA7B57" w:rsidP="00CA7B57">
      <w:pPr>
        <w:rPr>
          <w:b/>
        </w:rPr>
      </w:pPr>
    </w:p>
    <w:p w:rsidR="00CA7B57" w:rsidRPr="008A5F6F" w:rsidRDefault="00CA7B57" w:rsidP="00CA7B57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CA7B57" w:rsidRPr="008A5F6F" w:rsidRDefault="00CA7B57" w:rsidP="008A5F6F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AB6E2E" w:rsidRDefault="00AB6E2E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F0636B" w:rsidRDefault="00AB6E2E" w:rsidP="00F0636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Search Engine Optimization</w:t>
      </w:r>
      <w:r w:rsidR="00F0636B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 xml:space="preserve"> / Google My Business</w:t>
      </w:r>
    </w:p>
    <w:p w:rsidR="00AB6E2E" w:rsidRDefault="00AB6E2E" w:rsidP="00AB6E2E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AB6E2E" w:rsidRPr="00AB6E2E" w:rsidRDefault="00AB6E2E" w:rsidP="00AB6E2E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4552"/>
        <w:gridCol w:w="1710"/>
      </w:tblGrid>
      <w:tr w:rsidR="00F0636B" w:rsidRPr="008A5F6F" w:rsidTr="008D6AEC">
        <w:tc>
          <w:tcPr>
            <w:tcW w:w="596" w:type="dxa"/>
          </w:tcPr>
          <w:p w:rsidR="00F0636B" w:rsidRPr="008A5F6F" w:rsidRDefault="008D6AEC" w:rsidP="00443914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</w:t>
            </w:r>
            <w:r w:rsidR="00443914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4552" w:type="dxa"/>
            <w:tcBorders>
              <w:right w:val="single" w:sz="4" w:space="0" w:color="auto"/>
            </w:tcBorders>
          </w:tcPr>
          <w:p w:rsidR="00F0636B" w:rsidRPr="008D6AEC" w:rsidRDefault="00F0636B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D6AEC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Homepage Word Coun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636B" w:rsidRPr="008A5F6F" w:rsidRDefault="00F0636B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F0636B" w:rsidRPr="008A5F6F" w:rsidTr="008D6AEC">
        <w:tc>
          <w:tcPr>
            <w:tcW w:w="596" w:type="dxa"/>
          </w:tcPr>
          <w:p w:rsidR="00F0636B" w:rsidRPr="008A5F6F" w:rsidRDefault="008D6AEC" w:rsidP="00443914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</w:t>
            </w:r>
            <w:r w:rsidR="00443914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4552" w:type="dxa"/>
            <w:tcBorders>
              <w:right w:val="single" w:sz="4" w:space="0" w:color="auto"/>
            </w:tcBorders>
          </w:tcPr>
          <w:p w:rsidR="00F0636B" w:rsidRPr="008D6AEC" w:rsidRDefault="00F0636B" w:rsidP="008D6AEC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D6AEC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Product / Service Page Word</w:t>
            </w:r>
            <w:r w:rsidR="008D6AEC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 C</w:t>
            </w:r>
            <w:r w:rsidRPr="008D6AEC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oun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636B" w:rsidRPr="008A5F6F" w:rsidRDefault="00F0636B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F0636B" w:rsidRDefault="00F0636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73624F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7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AB6E2E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es your site have a dedicated SEO manager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F02472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4"/>
            </w:r>
          </w:p>
        </w:tc>
      </w:tr>
      <w:tr w:rsidR="002D30ED" w:rsidRPr="008A5F6F" w:rsidTr="0073624F">
        <w:trPr>
          <w:trHeight w:val="423"/>
        </w:trPr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8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0F6E83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Have you claimed your Google MyBusiness Accoun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9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0F6E83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Google Review link code that you can send to customers for review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F02472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5"/>
            </w:r>
          </w:p>
        </w:tc>
      </w:tr>
    </w:tbl>
    <w:p w:rsidR="00AB6E2E" w:rsidRDefault="00AB6E2E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F0636B" w:rsidRDefault="00F0636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Hometown search using SERPS tool</w:t>
      </w:r>
    </w:p>
    <w:p w:rsidR="00F0636B" w:rsidRDefault="00F0636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F0636B" w:rsidRPr="00F0636B" w:rsidTr="00F0636B"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Keywords</w:t>
            </w: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Google Maps Top 3</w:t>
            </w:r>
          </w:p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Yes/no</w:t>
            </w: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Google 1</w:t>
            </w: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  <w:vertAlign w:val="superscript"/>
              </w:rPr>
              <w:t>st</w:t>
            </w: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 xml:space="preserve"> Page</w:t>
            </w:r>
          </w:p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F0636B" w:rsidRPr="00F0636B" w:rsidTr="00F0636B"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1.</w:t>
            </w: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</w:tr>
      <w:tr w:rsidR="00F0636B" w:rsidRPr="00F0636B" w:rsidTr="00F0636B"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2.</w:t>
            </w: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</w:tr>
      <w:tr w:rsidR="00F0636B" w:rsidRPr="00F0636B" w:rsidTr="00F0636B"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3.</w:t>
            </w: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394" w:type="dxa"/>
          </w:tcPr>
          <w:p w:rsidR="00F0636B" w:rsidRPr="00F0636B" w:rsidRDefault="00F0636B" w:rsidP="000F6E83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</w:tr>
    </w:tbl>
    <w:p w:rsidR="00F0636B" w:rsidRDefault="00F0636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F0636B" w:rsidRDefault="00F0636B" w:rsidP="00F0636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A town 30 miles away, same keywords using SERPS Tool</w:t>
      </w:r>
    </w:p>
    <w:p w:rsidR="00F0636B" w:rsidRDefault="00F0636B" w:rsidP="00F0636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F0636B" w:rsidRPr="00F0636B" w:rsidTr="00613444"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Keywords</w:t>
            </w: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Google Maps Top 3</w:t>
            </w:r>
          </w:p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Yes/no</w:t>
            </w: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Google 1</w:t>
            </w: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  <w:vertAlign w:val="superscript"/>
              </w:rPr>
              <w:t>st</w:t>
            </w: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 xml:space="preserve"> Page</w:t>
            </w:r>
          </w:p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F0636B" w:rsidRPr="00F0636B" w:rsidTr="00613444"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1.</w:t>
            </w: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</w:tr>
      <w:tr w:rsidR="00F0636B" w:rsidRPr="00F0636B" w:rsidTr="00613444"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2.</w:t>
            </w: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</w:tr>
      <w:tr w:rsidR="00F0636B" w:rsidRPr="00F0636B" w:rsidTr="00613444"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  <w:r w:rsidRPr="00F0636B"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  <w:t>3.</w:t>
            </w: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394" w:type="dxa"/>
          </w:tcPr>
          <w:p w:rsidR="00F0636B" w:rsidRPr="00F0636B" w:rsidRDefault="00F0636B" w:rsidP="00613444">
            <w:pPr>
              <w:rPr>
                <w:rFonts w:ascii="Lucida Sans Unicode" w:hAnsi="Lucida Sans Unicode" w:cs="Lucida Sans Unicode"/>
                <w:color w:val="555555"/>
                <w:sz w:val="20"/>
                <w:szCs w:val="20"/>
                <w:shd w:val="clear" w:color="auto" w:fill="FFFFFF"/>
              </w:rPr>
            </w:pPr>
          </w:p>
        </w:tc>
      </w:tr>
    </w:tbl>
    <w:p w:rsidR="00F0636B" w:rsidRDefault="00F0636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8D6AEC" w:rsidRDefault="008D6AEC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0F6E83" w:rsidRDefault="000F6E83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Data Management</w:t>
      </w:r>
    </w:p>
    <w:p w:rsidR="000F6E83" w:rsidRDefault="000F6E83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0"/>
        <w:gridCol w:w="557"/>
        <w:gridCol w:w="531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0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0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0F6E83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n accurate customer lis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1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0F6E83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use a CRM or Business System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F02472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6"/>
            </w: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2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Pr="000F6E83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0F6E83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dataflow system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604698" w:rsidRDefault="00604698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416729" w:rsidRPr="008A5F6F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416729" w:rsidRDefault="00416729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F0636B" w:rsidRDefault="00F0636B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604698" w:rsidRDefault="00604698" w:rsidP="00604698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Email Marketing</w:t>
      </w:r>
    </w:p>
    <w:p w:rsidR="00604698" w:rsidRDefault="00604698" w:rsidP="00604698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3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604698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use email marketing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4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If so, what email provider do you us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F02472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7"/>
            </w: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5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0F6E83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n email opt-in on your websit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6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current customer lis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7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If so, does it include email addresse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0F6E83" w:rsidRDefault="000F6E83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416729" w:rsidRPr="008A5F6F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416729" w:rsidRDefault="00416729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D161CF" w:rsidRDefault="00D161CF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416729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Social Media</w:t>
      </w:r>
    </w:p>
    <w:p w:rsidR="00416729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73624F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Pr="008A5F6F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8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"Like" buttons on your website for all social propertie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9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Facebook Business Page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0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0F6E83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LinkedIn accoun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8D6AEC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1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YouTube channel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416729" w:rsidRDefault="00416729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416729" w:rsidRPr="008A5F6F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F0636B" w:rsidRDefault="00F0636B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D161CF" w:rsidRDefault="00D161CF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416729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Digital Tools</w:t>
      </w:r>
    </w:p>
    <w:p w:rsidR="00416729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2"/>
        <w:gridCol w:w="557"/>
        <w:gridCol w:w="529"/>
      </w:tblGrid>
      <w:tr w:rsidR="002D30ED" w:rsidRPr="008A5F6F" w:rsidTr="0073624F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2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29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0F6E83" w:rsidRDefault="00F02472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 xml:space="preserve">Do you currently use </w:t>
            </w:r>
            <w:r w:rsidR="002D30ED"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LastPass (or another password vault)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  <w:vAlign w:val="center"/>
          </w:tcPr>
          <w:p w:rsidR="002D30ED" w:rsidRPr="008A5F6F" w:rsidRDefault="00F02472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8"/>
            </w: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Online Payment Portal</w:t>
            </w:r>
            <w:r w:rsidR="00F02472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4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loud-based drive (Gmail, Dropbox, etc.)</w:t>
            </w:r>
            <w:r w:rsidR="00F02472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?</w:t>
            </w:r>
          </w:p>
        </w:tc>
        <w:tc>
          <w:tcPr>
            <w:tcW w:w="557" w:type="dxa"/>
            <w:vAlign w:val="center"/>
          </w:tcPr>
          <w:p w:rsidR="002D30ED" w:rsidRPr="008A5F6F" w:rsidRDefault="0073624F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  <w:vAlign w:val="center"/>
          </w:tcPr>
          <w:p w:rsidR="002D30ED" w:rsidRPr="008A5F6F" w:rsidRDefault="002D30ED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73624F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2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Auto scheduler</w:t>
            </w:r>
          </w:p>
        </w:tc>
        <w:tc>
          <w:tcPr>
            <w:tcW w:w="557" w:type="dxa"/>
            <w:vAlign w:val="center"/>
          </w:tcPr>
          <w:p w:rsidR="002D30ED" w:rsidRPr="008A5F6F" w:rsidRDefault="0073624F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29" w:type="dxa"/>
            <w:vAlign w:val="center"/>
          </w:tcPr>
          <w:p w:rsidR="002D30ED" w:rsidRPr="008A5F6F" w:rsidRDefault="00F02472" w:rsidP="0073624F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9"/>
            </w:r>
          </w:p>
        </w:tc>
      </w:tr>
    </w:tbl>
    <w:p w:rsidR="00416729" w:rsidRDefault="00416729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AC548C" w:rsidRPr="008A5F6F" w:rsidRDefault="00AC548C" w:rsidP="00AC548C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AC548C" w:rsidRDefault="00AC548C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416729" w:rsidRDefault="00D161CF" w:rsidP="00F02472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  <w:r w:rsidR="00416729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Advertising</w:t>
      </w:r>
    </w:p>
    <w:p w:rsidR="00D161CF" w:rsidRDefault="00D161CF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Digit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heck the digital advertising methods that you use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Banner ad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0F6E83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Pay per Click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F02472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8</w:t>
            </w:r>
            <w:r w:rsidR="002D30ED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Google Adword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F02472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9</w:t>
            </w:r>
            <w:r w:rsidR="002D30ED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LinkedIn ad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0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Facebook boost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1F1AAB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Facebook ads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416729" w:rsidRDefault="00416729" w:rsidP="00416729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 w:rsidP="001F1AA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 xml:space="preserve">Traditional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416729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Check the digital advertising methods that you use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Radio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0F6E83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Print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4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416729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TV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5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Outdoor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6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irect Mail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7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know your annual cost for each ad forma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F02472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8</w:t>
            </w:r>
            <w:r w:rsidR="002D30ED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ny media contract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F02472" w:rsidP="00443914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89</w:t>
            </w:r>
            <w:r w:rsidR="002D30ED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track results of these ad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9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0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If so, do you know the ROI for each ad campaign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F02472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9</w:t>
            </w:r>
            <w:r w:rsidR="00F02472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1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use any co-op funding for these ads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Pr="008A5F6F" w:rsidRDefault="001F1AAB" w:rsidP="001F1AA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D161CF" w:rsidRDefault="00D161CF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1F1AAB" w:rsidRDefault="001F1AAB" w:rsidP="001F1AA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lastRenderedPageBreak/>
        <w:t>Donations/Goodwill</w:t>
      </w:r>
    </w:p>
    <w:p w:rsidR="001F1AAB" w:rsidRDefault="001F1AAB" w:rsidP="001F1AA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0"/>
        <w:gridCol w:w="557"/>
        <w:gridCol w:w="531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0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Default="002D30ED" w:rsidP="00AF33E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9</w:t>
            </w:r>
            <w:r w:rsidR="00AF33E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2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0" w:type="dxa"/>
            <w:vAlign w:val="center"/>
          </w:tcPr>
          <w:p w:rsidR="002D30ED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donation policy and budge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1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</w:tbl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1F1AAB" w:rsidRDefault="001F1AAB" w:rsidP="001F1AA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Planning</w:t>
      </w:r>
    </w:p>
    <w:p w:rsidR="001F1AAB" w:rsidRDefault="001F1AAB" w:rsidP="001F1AA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622"/>
        <w:gridCol w:w="7271"/>
        <w:gridCol w:w="557"/>
        <w:gridCol w:w="530"/>
      </w:tblGrid>
      <w:tr w:rsidR="002D30ED" w:rsidRPr="008A5F6F" w:rsidTr="002D30ED">
        <w:tc>
          <w:tcPr>
            <w:tcW w:w="596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622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Yes</w:t>
            </w:r>
          </w:p>
        </w:tc>
        <w:tc>
          <w:tcPr>
            <w:tcW w:w="7271" w:type="dxa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57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No</w:t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2D30ED" w:rsidRPr="008A5F6F" w:rsidTr="002D30ED">
        <w:tc>
          <w:tcPr>
            <w:tcW w:w="596" w:type="dxa"/>
            <w:vAlign w:val="center"/>
          </w:tcPr>
          <w:p w:rsidR="002D30ED" w:rsidRPr="008A5F6F" w:rsidRDefault="002D30ED" w:rsidP="00AF33E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9</w:t>
            </w:r>
            <w:r w:rsidR="00AF33E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3</w:t>
            </w:r>
            <w:r w:rsidRPr="008A5F6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2D30ED" w:rsidRPr="008A5F6F" w:rsidRDefault="002D30ED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Marketing Budget?</w:t>
            </w:r>
          </w:p>
        </w:tc>
        <w:tc>
          <w:tcPr>
            <w:tcW w:w="557" w:type="dxa"/>
            <w:vAlign w:val="center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2D30ED" w:rsidRPr="008A5F6F" w:rsidRDefault="002D30ED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</w:p>
        </w:tc>
      </w:tr>
      <w:tr w:rsidR="00F02472" w:rsidRPr="008A5F6F" w:rsidTr="002D30ED">
        <w:tc>
          <w:tcPr>
            <w:tcW w:w="596" w:type="dxa"/>
            <w:vAlign w:val="center"/>
          </w:tcPr>
          <w:p w:rsidR="00F02472" w:rsidRDefault="00F02472" w:rsidP="00AF33EF">
            <w:pPr>
              <w:jc w:val="center"/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9</w:t>
            </w:r>
            <w:r w:rsidR="00AF33EF"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4</w:t>
            </w:r>
            <w:r>
              <w:rPr>
                <w:rFonts w:ascii="Lucida Sans Unicode" w:hAnsi="Lucida Sans Unicode" w:cs="Lucida Sans Unicode"/>
                <w:b/>
                <w:color w:val="55555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622" w:type="dxa"/>
            <w:vAlign w:val="center"/>
          </w:tcPr>
          <w:p w:rsidR="00F02472" w:rsidRPr="008A5F6F" w:rsidRDefault="00F02472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7271" w:type="dxa"/>
            <w:vAlign w:val="center"/>
          </w:tcPr>
          <w:p w:rsidR="00F02472" w:rsidRDefault="00F02472" w:rsidP="001F1AAB">
            <w:pPr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1F1AAB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t>Do you have a current Marketing Plan?</w:t>
            </w:r>
          </w:p>
        </w:tc>
        <w:tc>
          <w:tcPr>
            <w:tcW w:w="557" w:type="dxa"/>
            <w:vAlign w:val="center"/>
          </w:tcPr>
          <w:p w:rsidR="00F02472" w:rsidRPr="008A5F6F" w:rsidRDefault="00F02472" w:rsidP="001F1AAB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 w:rsidRPr="008A5F6F"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sym w:font="Symbol" w:char="F0A0"/>
            </w:r>
          </w:p>
        </w:tc>
        <w:tc>
          <w:tcPr>
            <w:tcW w:w="530" w:type="dxa"/>
          </w:tcPr>
          <w:p w:rsidR="00F02472" w:rsidRPr="008A5F6F" w:rsidRDefault="00F02472" w:rsidP="00FC23E5">
            <w:pPr>
              <w:jc w:val="center"/>
              <w:rPr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</w:pPr>
            <w:r>
              <w:rPr>
                <w:rStyle w:val="FootnoteReference"/>
                <w:rFonts w:ascii="Lucida Sans Unicode" w:hAnsi="Lucida Sans Unicode" w:cs="Lucida Sans Unicode"/>
                <w:color w:val="555555"/>
                <w:sz w:val="24"/>
                <w:szCs w:val="24"/>
                <w:shd w:val="clear" w:color="auto" w:fill="FFFFFF"/>
              </w:rPr>
              <w:footnoteReference w:id="10"/>
            </w:r>
          </w:p>
        </w:tc>
      </w:tr>
    </w:tbl>
    <w:p w:rsidR="001F1AAB" w:rsidRDefault="001F1AA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F0636B" w:rsidRPr="008A5F6F" w:rsidRDefault="00F0636B" w:rsidP="00F0636B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 w:rsidRPr="008A5F6F"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Stop</w:t>
      </w:r>
    </w:p>
    <w:p w:rsidR="00F0636B" w:rsidRDefault="00F0636B" w:rsidP="000F6E83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D161CF" w:rsidRDefault="00D161CF">
      <w:pPr>
        <w:rPr>
          <w:rFonts w:ascii="Arial" w:hAnsi="Arial" w:cs="Arial"/>
          <w:b/>
          <w:bCs/>
          <w:color w:val="555555"/>
          <w:sz w:val="36"/>
          <w:szCs w:val="36"/>
          <w:shd w:val="clear" w:color="auto" w:fill="FFFFFF"/>
        </w:rPr>
      </w:pPr>
      <w:r>
        <w:rPr>
          <w:rFonts w:ascii="Arial" w:hAnsi="Arial" w:cs="Arial"/>
          <w:b/>
          <w:bCs/>
          <w:color w:val="555555"/>
          <w:sz w:val="36"/>
          <w:szCs w:val="36"/>
          <w:shd w:val="clear" w:color="auto" w:fill="FFFFFF"/>
        </w:rPr>
        <w:br w:type="page"/>
      </w:r>
    </w:p>
    <w:p w:rsidR="00F0636B" w:rsidRDefault="00F0636B" w:rsidP="000F6E83">
      <w:pPr>
        <w:spacing w:after="0" w:line="240" w:lineRule="auto"/>
        <w:rPr>
          <w:rFonts w:ascii="Arial" w:hAnsi="Arial" w:cs="Arial"/>
          <w:b/>
          <w:bCs/>
          <w:color w:val="555555"/>
          <w:sz w:val="36"/>
          <w:szCs w:val="36"/>
          <w:shd w:val="clear" w:color="auto" w:fill="FFFFFF"/>
        </w:rPr>
      </w:pPr>
      <w:r>
        <w:rPr>
          <w:rFonts w:ascii="Arial" w:hAnsi="Arial" w:cs="Arial"/>
          <w:b/>
          <w:bCs/>
          <w:color w:val="555555"/>
          <w:sz w:val="36"/>
          <w:szCs w:val="36"/>
          <w:shd w:val="clear" w:color="auto" w:fill="FFFFFF"/>
        </w:rPr>
        <w:lastRenderedPageBreak/>
        <w:t>Your Marketing Toolbox Inventory is Complete!</w:t>
      </w:r>
    </w:p>
    <w:p w:rsidR="00D161CF" w:rsidRDefault="00D161CF" w:rsidP="00F0636B">
      <w:pPr>
        <w:pStyle w:val="NormalWeb"/>
        <w:rPr>
          <w:rFonts w:ascii="Lucida Sans Unicode" w:eastAsiaTheme="minorHAnsi" w:hAnsi="Lucida Sans Unicode" w:cs="Lucida Sans Unicode"/>
          <w:color w:val="555555"/>
          <w:shd w:val="clear" w:color="auto" w:fill="FFFFFF"/>
        </w:rPr>
      </w:pPr>
      <w:r>
        <w:rPr>
          <w:rFonts w:ascii="Lucida Sans Unicode" w:eastAsiaTheme="minorHAnsi" w:hAnsi="Lucida Sans Unicode" w:cs="Lucida Sans Unicode"/>
          <w:color w:val="555555"/>
          <w:shd w:val="clear" w:color="auto" w:fill="FFFFFF"/>
        </w:rPr>
        <w:t xml:space="preserve">Just for fun, add up how many no’s you have checked. This will give you a starting point…  </w:t>
      </w:r>
    </w:p>
    <w:p w:rsidR="00F0636B" w:rsidRDefault="00F0636B" w:rsidP="00F0636B">
      <w:pPr>
        <w:pStyle w:val="NormalWeb"/>
        <w:rPr>
          <w:rFonts w:ascii="Lucida Sans Unicode" w:eastAsiaTheme="minorHAnsi" w:hAnsi="Lucida Sans Unicode" w:cs="Lucida Sans Unicode"/>
          <w:color w:val="555555"/>
          <w:shd w:val="clear" w:color="auto" w:fill="FFFFFF"/>
        </w:rPr>
      </w:pPr>
      <w:r w:rsidRPr="00F0636B">
        <w:rPr>
          <w:rFonts w:ascii="Lucida Sans Unicode" w:eastAsiaTheme="minorHAnsi" w:hAnsi="Lucida Sans Unicode" w:cs="Lucida Sans Unicode"/>
          <w:color w:val="555555"/>
          <w:shd w:val="clear" w:color="auto" w:fill="FFFFFF"/>
        </w:rPr>
        <w:t>I hope this exercise gives you useful information as to what you can do to upgrade your marketing Toolbox. While this list is not absolutely complete, it will give you a great starting place to make some upgrades.</w:t>
      </w:r>
    </w:p>
    <w:p w:rsidR="00D161CF" w:rsidRDefault="00D161CF" w:rsidP="00F0636B">
      <w:pPr>
        <w:pStyle w:val="NormalWeb"/>
        <w:rPr>
          <w:rFonts w:ascii="Lucida Sans Unicode" w:eastAsiaTheme="minorHAnsi" w:hAnsi="Lucida Sans Unicode" w:cs="Lucida Sans Unicode"/>
          <w:color w:val="555555"/>
          <w:shd w:val="clear" w:color="auto" w:fill="FFFFFF"/>
        </w:rPr>
      </w:pPr>
      <w:r>
        <w:rPr>
          <w:rFonts w:ascii="Lucida Sans Unicode" w:eastAsiaTheme="minorHAnsi" w:hAnsi="Lucida Sans Unicode" w:cs="Lucida Sans Unicode"/>
          <w:color w:val="555555"/>
          <w:shd w:val="clear" w:color="auto" w:fill="FFFFFF"/>
        </w:rPr>
        <w:t>You now have an actionable checklist of what needs added or upgraded in your Marketing Tool Box.</w:t>
      </w:r>
    </w:p>
    <w:p w:rsidR="00D161CF" w:rsidRDefault="00D161CF" w:rsidP="00F0636B">
      <w:pPr>
        <w:pStyle w:val="NormalWeb"/>
        <w:rPr>
          <w:rFonts w:ascii="Lucida Sans Unicode" w:eastAsiaTheme="minorHAnsi" w:hAnsi="Lucida Sans Unicode" w:cs="Lucida Sans Unicode"/>
          <w:color w:val="555555"/>
          <w:shd w:val="clear" w:color="auto" w:fill="FFFFFF"/>
        </w:rPr>
      </w:pPr>
      <w:r>
        <w:rPr>
          <w:rFonts w:ascii="Lucida Sans Unicode" w:eastAsiaTheme="minorHAnsi" w:hAnsi="Lucida Sans Unicode" w:cs="Lucida Sans Unicode"/>
          <w:color w:val="555555"/>
          <w:shd w:val="clear" w:color="auto" w:fill="FFFFFF"/>
        </w:rPr>
        <w:t xml:space="preserve">On each page you will see footnotes with suggestions and available support.   </w:t>
      </w:r>
    </w:p>
    <w:p w:rsidR="00D161CF" w:rsidRPr="00F0636B" w:rsidRDefault="00D161CF" w:rsidP="00F0636B">
      <w:pPr>
        <w:pStyle w:val="NormalWeb"/>
        <w:rPr>
          <w:rFonts w:ascii="Lucida Sans Unicode" w:eastAsiaTheme="minorHAnsi" w:hAnsi="Lucida Sans Unicode" w:cs="Lucida Sans Unicode"/>
          <w:color w:val="555555"/>
          <w:shd w:val="clear" w:color="auto" w:fill="FFFFFF"/>
        </w:rPr>
      </w:pPr>
      <w:r>
        <w:rPr>
          <w:rFonts w:ascii="Lucida Sans Unicode" w:eastAsiaTheme="minorHAnsi" w:hAnsi="Lucida Sans Unicode" w:cs="Lucida Sans Unicode"/>
          <w:color w:val="555555"/>
          <w:shd w:val="clear" w:color="auto" w:fill="FFFFFF"/>
        </w:rPr>
        <w:t>Good luck!</w:t>
      </w:r>
    </w:p>
    <w:p w:rsidR="00F0636B" w:rsidRDefault="00F0636B" w:rsidP="00F0636B">
      <w:pPr>
        <w:pStyle w:val="NormalWeb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 </w:t>
      </w:r>
    </w:p>
    <w:p w:rsidR="00F0636B" w:rsidRDefault="00F0636B" w:rsidP="00F0636B">
      <w:pPr>
        <w:pStyle w:val="NormalWeb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 </w:t>
      </w:r>
    </w:p>
    <w:p w:rsidR="00FC23E5" w:rsidRDefault="00FC23E5">
      <w:pP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br w:type="page"/>
      </w:r>
    </w:p>
    <w:p w:rsidR="00FC23E5" w:rsidRDefault="00FC23E5" w:rsidP="00FC23E5">
      <w:pPr>
        <w:spacing w:after="0" w:line="240" w:lineRule="auto"/>
        <w:jc w:val="center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lastRenderedPageBreak/>
        <w:t xml:space="preserve">Step 3: </w:t>
      </w:r>
    </w:p>
    <w:p w:rsidR="00FC23E5" w:rsidRDefault="00FC23E5" w:rsidP="00FC23E5">
      <w:pPr>
        <w:spacing w:after="0" w:line="240" w:lineRule="auto"/>
        <w:jc w:val="center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 w:rsidRPr="00613444"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 xml:space="preserve">Marketing </w:t>
      </w:r>
      <w:r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>Plan</w:t>
      </w:r>
    </w:p>
    <w:p w:rsidR="00FC23E5" w:rsidRPr="00613444" w:rsidRDefault="00FC23E5" w:rsidP="00FC23E5">
      <w:pPr>
        <w:spacing w:after="0" w:line="240" w:lineRule="auto"/>
        <w:jc w:val="center"/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44"/>
          <w:szCs w:val="44"/>
          <w:shd w:val="clear" w:color="auto" w:fill="FFFFFF"/>
        </w:rPr>
        <w:t>Worksheet</w:t>
      </w:r>
    </w:p>
    <w:p w:rsid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p w:rsid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p w:rsidR="00FC23E5" w:rsidRDefault="00FC23E5" w:rsidP="00FC23E5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  <w:r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  <w:t>Elevator Pitch</w:t>
      </w:r>
    </w:p>
    <w:p w:rsidR="00FC23E5" w:rsidRDefault="00FC23E5" w:rsidP="00FC23E5">
      <w:pPr>
        <w:spacing w:after="0" w:line="240" w:lineRule="auto"/>
        <w:rPr>
          <w:rFonts w:ascii="Lucida Sans Unicode" w:hAnsi="Lucida Sans Unicode" w:cs="Lucida Sans Unicode"/>
          <w:b/>
          <w:color w:val="555555"/>
          <w:sz w:val="28"/>
          <w:szCs w:val="28"/>
          <w:shd w:val="clear" w:color="auto" w:fill="FFFFFF"/>
        </w:rPr>
      </w:pPr>
    </w:p>
    <w:p w:rsidR="00FC23E5" w:rsidRP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  <w:r w:rsidRPr="00FC23E5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You know [problem]</w:t>
      </w: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 ________________________________________________________</w:t>
      </w:r>
      <w:r w:rsidRPr="00FC23E5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? </w:t>
      </w:r>
    </w:p>
    <w:p w:rsidR="00FC23E5" w:rsidRP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p w:rsidR="00FC23E5" w:rsidRP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  <w:r w:rsidRPr="00FC23E5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Well, what we do is [solution]</w:t>
      </w: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 ________________________________________________</w:t>
      </w:r>
      <w:r w:rsidRPr="00FC23E5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. </w:t>
      </w:r>
    </w:p>
    <w:p w:rsidR="00FC23E5" w:rsidRP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</w:p>
    <w:p w:rsidR="00FC23E5" w:rsidRP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  <w:r w:rsidRPr="00FC23E5"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>In fact, [proof].</w:t>
      </w: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t xml:space="preserve"> ______________________________________________________________.</w:t>
      </w:r>
    </w:p>
    <w:p w:rsidR="00434E36" w:rsidRDefault="00434E36">
      <w:pP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  <w:r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br w:type="page"/>
      </w:r>
    </w:p>
    <w:p w:rsidR="00FC23E5" w:rsidRDefault="00FC23E5" w:rsidP="00FC23E5">
      <w:pPr>
        <w:spacing w:after="0" w:line="240" w:lineRule="auto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  <w:sectPr w:rsidR="00FC23E5" w:rsidSect="00850737">
          <w:headerReference w:type="default" r:id="rId9"/>
          <w:footerReference w:type="default" r:id="rId10"/>
          <w:footerReference w:type="first" r:id="rId11"/>
          <w:pgSz w:w="12240" w:h="15840"/>
          <w:pgMar w:top="1980" w:right="1440" w:bottom="1440" w:left="1440" w:header="720" w:footer="720" w:gutter="0"/>
          <w:cols w:space="720"/>
          <w:titlePg/>
          <w:docGrid w:linePitch="360"/>
        </w:sectPr>
      </w:pPr>
    </w:p>
    <w:p w:rsidR="00FC23E5" w:rsidRDefault="00FC23E5" w:rsidP="00434E36">
      <w:pPr>
        <w:spacing w:after="0" w:line="240" w:lineRule="auto"/>
        <w:jc w:val="center"/>
        <w:rPr>
          <w:rFonts w:ascii="Lucida Sans Unicode" w:hAnsi="Lucida Sans Unicode" w:cs="Lucida Sans Unicode"/>
          <w:color w:val="555555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1C42C85" wp14:editId="603D571F">
            <wp:extent cx="7696200" cy="5767216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701618" cy="5771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23E5" w:rsidSect="00FC23E5">
      <w:pgSz w:w="15840" w:h="12240" w:orient="landscape"/>
      <w:pgMar w:top="1440" w:right="198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3ED0" w:rsidRDefault="00FA3ED0" w:rsidP="00613444">
      <w:pPr>
        <w:spacing w:after="0" w:line="240" w:lineRule="auto"/>
      </w:pPr>
      <w:r>
        <w:separator/>
      </w:r>
    </w:p>
  </w:endnote>
  <w:endnote w:type="continuationSeparator" w:id="0">
    <w:p w:rsidR="00FA3ED0" w:rsidRDefault="00FA3ED0" w:rsidP="0061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71231011"/>
      <w:docPartObj>
        <w:docPartGallery w:val="Page Numbers (Bottom of Page)"/>
        <w:docPartUnique/>
      </w:docPartObj>
    </w:sdtPr>
    <w:sdtEndPr>
      <w:rPr>
        <w:rFonts w:ascii="Lucida Sans" w:hAnsi="Lucida Sans"/>
        <w:color w:val="808080" w:themeColor="background1" w:themeShade="80"/>
        <w:spacing w:val="60"/>
      </w:rPr>
    </w:sdtEndPr>
    <w:sdtContent>
      <w:p w:rsidR="009E3F30" w:rsidRPr="0034645A" w:rsidRDefault="009E3F3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Lucida Sans" w:hAnsi="Lucida Sans"/>
          </w:rPr>
        </w:pPr>
        <w:r w:rsidRPr="0034645A">
          <w:rPr>
            <w:rFonts w:ascii="Lucida Sans" w:hAnsi="Lucida Sans"/>
          </w:rPr>
          <w:fldChar w:fldCharType="begin"/>
        </w:r>
        <w:r w:rsidRPr="0034645A">
          <w:rPr>
            <w:rFonts w:ascii="Lucida Sans" w:hAnsi="Lucida Sans"/>
          </w:rPr>
          <w:instrText xml:space="preserve"> PAGE   \* MERGEFORMAT </w:instrText>
        </w:r>
        <w:r w:rsidRPr="0034645A">
          <w:rPr>
            <w:rFonts w:ascii="Lucida Sans" w:hAnsi="Lucida Sans"/>
          </w:rPr>
          <w:fldChar w:fldCharType="separate"/>
        </w:r>
        <w:r w:rsidR="00DE3CC3">
          <w:rPr>
            <w:rFonts w:ascii="Lucida Sans" w:hAnsi="Lucida Sans"/>
            <w:noProof/>
          </w:rPr>
          <w:t>13</w:t>
        </w:r>
        <w:r w:rsidRPr="0034645A">
          <w:rPr>
            <w:rFonts w:ascii="Lucida Sans" w:hAnsi="Lucida Sans"/>
            <w:noProof/>
          </w:rPr>
          <w:fldChar w:fldCharType="end"/>
        </w:r>
        <w:r w:rsidRPr="0034645A">
          <w:rPr>
            <w:rFonts w:ascii="Lucida Sans" w:hAnsi="Lucida Sans"/>
          </w:rPr>
          <w:t xml:space="preserve"> | </w:t>
        </w:r>
        <w:r w:rsidRPr="0034645A">
          <w:rPr>
            <w:rFonts w:ascii="Lucida Sans" w:hAnsi="Lucida Sans"/>
            <w:color w:val="808080" w:themeColor="background1" w:themeShade="80"/>
            <w:spacing w:val="60"/>
          </w:rPr>
          <w:t>Page</w:t>
        </w:r>
      </w:p>
    </w:sdtContent>
  </w:sdt>
  <w:p w:rsidR="009E3F30" w:rsidRPr="00423E03" w:rsidRDefault="009E3F30" w:rsidP="00423E03">
    <w:pPr>
      <w:pStyle w:val="Header"/>
      <w:rPr>
        <w:rFonts w:ascii="Lucida Sans" w:hAnsi="Lucida Sans"/>
        <w:b/>
        <w:color w:val="595959" w:themeColor="text1" w:themeTint="A6"/>
      </w:rPr>
    </w:pPr>
    <w:r w:rsidRPr="00423E03">
      <w:rPr>
        <w:rFonts w:ascii="Lucida Sans" w:hAnsi="Lucida Sans"/>
        <w:b/>
        <w:color w:val="595959" w:themeColor="text1" w:themeTint="A6"/>
      </w:rPr>
      <w:t>DBO Digital Marketing | 308.225.0980 | don@dbodigitalmarketing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3F30" w:rsidRDefault="009E3F30">
    <w:pPr>
      <w:pStyle w:val="Footer"/>
      <w:pBdr>
        <w:top w:val="single" w:sz="4" w:space="1" w:color="D9D9D9" w:themeColor="background1" w:themeShade="D9"/>
      </w:pBdr>
      <w:jc w:val="right"/>
    </w:pPr>
  </w:p>
  <w:p w:rsidR="009E3F30" w:rsidRPr="00423E03" w:rsidRDefault="009E3F30" w:rsidP="00434E36">
    <w:pPr>
      <w:pStyle w:val="Header"/>
      <w:rPr>
        <w:rFonts w:ascii="Lucida Sans" w:hAnsi="Lucida Sans"/>
        <w:b/>
        <w:color w:val="595959" w:themeColor="text1" w:themeTint="A6"/>
      </w:rPr>
    </w:pPr>
    <w:r w:rsidRPr="00423E03">
      <w:rPr>
        <w:rFonts w:ascii="Lucida Sans" w:hAnsi="Lucida Sans"/>
        <w:b/>
        <w:color w:val="595959" w:themeColor="text1" w:themeTint="A6"/>
      </w:rPr>
      <w:t>DBO Digital Marketing | 308.225.0980 | don@dbodigitalmarketing.com</w:t>
    </w:r>
  </w:p>
  <w:p w:rsidR="009E3F30" w:rsidRDefault="009E3F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3ED0" w:rsidRDefault="00FA3ED0" w:rsidP="00613444">
      <w:pPr>
        <w:spacing w:after="0" w:line="240" w:lineRule="auto"/>
      </w:pPr>
      <w:r>
        <w:separator/>
      </w:r>
    </w:p>
  </w:footnote>
  <w:footnote w:type="continuationSeparator" w:id="0">
    <w:p w:rsidR="00FA3ED0" w:rsidRDefault="00FA3ED0" w:rsidP="00613444">
      <w:pPr>
        <w:spacing w:after="0" w:line="240" w:lineRule="auto"/>
      </w:pPr>
      <w:r>
        <w:continuationSeparator/>
      </w:r>
    </w:p>
  </w:footnote>
  <w:footnote w:id="1">
    <w:p w:rsidR="009E3F30" w:rsidRPr="0034645A" w:rsidRDefault="009E3F30" w:rsidP="002D30ED">
      <w:pPr>
        <w:pStyle w:val="EndnoteText"/>
        <w:rPr>
          <w:rFonts w:ascii="Lucida Sans" w:hAnsi="Lucida Sans" w:cs="Lucida Sans Unicode"/>
          <w:color w:val="555555"/>
          <w:sz w:val="22"/>
          <w:szCs w:val="22"/>
          <w:shd w:val="clear" w:color="auto" w:fill="FFFFFF"/>
        </w:rPr>
      </w:pPr>
      <w:r w:rsidRPr="0034645A">
        <w:rPr>
          <w:rStyle w:val="FootnoteReference"/>
          <w:rFonts w:ascii="Lucida Sans" w:hAnsi="Lucida Sans"/>
        </w:rPr>
        <w:footnoteRef/>
      </w:r>
      <w:r w:rsidRPr="0034645A">
        <w:rPr>
          <w:rFonts w:ascii="Lucida Sans" w:hAnsi="Lucida Sans"/>
        </w:rPr>
        <w:t xml:space="preserve"> </w:t>
      </w:r>
      <w:r w:rsidRPr="0034645A">
        <w:rPr>
          <w:rFonts w:ascii="Lucida Sans" w:hAnsi="Lucida Sans" w:cs="Lucida Sans Unicode"/>
          <w:color w:val="555555"/>
          <w:sz w:val="22"/>
          <w:szCs w:val="22"/>
          <w:shd w:val="clear" w:color="auto" w:fill="FFFFFF"/>
        </w:rPr>
        <w:t>Suggested file types: PNG, JPEG, PDF, EPS</w:t>
      </w:r>
    </w:p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</w:p>
  </w:footnote>
  <w:footnote w:id="2">
    <w:p w:rsidR="009E3F30" w:rsidRPr="00892D96" w:rsidRDefault="009E3F30">
      <w:pPr>
        <w:pStyle w:val="FootnoteText"/>
        <w:rPr>
          <w:rFonts w:ascii="Lucida Sans" w:hAnsi="Lucida Sans" w:cs="Lucida Sans Unicode"/>
          <w:color w:val="555555"/>
          <w:sz w:val="22"/>
          <w:szCs w:val="22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DE3CC3">
        <w:rPr>
          <w:rFonts w:ascii="Lucida Sans" w:hAnsi="Lucida Sans" w:cs="Lucida Sans Unicode"/>
          <w:sz w:val="22"/>
          <w:szCs w:val="22"/>
          <w:u w:val="single"/>
          <w:shd w:val="clear" w:color="auto" w:fill="FFFFFF"/>
        </w:rPr>
        <w:t>https://www.canva.com/learn/your-brand-needs-a-visual-style-guide/</w:t>
      </w:r>
    </w:p>
  </w:footnote>
  <w:footnote w:id="3">
    <w:p w:rsidR="009E3F30" w:rsidRPr="00850737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850737">
        <w:rPr>
          <w:rStyle w:val="FootnoteReference"/>
          <w:rFonts w:ascii="Lucida Sans" w:hAnsi="Lucida Sans"/>
          <w:sz w:val="22"/>
          <w:szCs w:val="22"/>
        </w:rPr>
        <w:footnoteRef/>
      </w:r>
      <w:r w:rsidRPr="00850737">
        <w:rPr>
          <w:rFonts w:ascii="Lucida Sans" w:hAnsi="Lucida Sans"/>
          <w:sz w:val="22"/>
          <w:szCs w:val="22"/>
        </w:rPr>
        <w:t xml:space="preserve"> If no, consider this package: </w:t>
      </w:r>
      <w:r w:rsidR="008400DF" w:rsidRPr="008400DF">
        <w:rPr>
          <w:rFonts w:ascii="Lucida Sans" w:hAnsi="Lucida Sans"/>
          <w:sz w:val="22"/>
          <w:szCs w:val="22"/>
        </w:rPr>
        <w:t>https://www.dbodigitalmarketing.com/services.html</w:t>
      </w:r>
    </w:p>
  </w:footnote>
  <w:footnote w:id="4"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If no, consider this package:</w:t>
      </w:r>
      <w:r w:rsidR="008400DF">
        <w:rPr>
          <w:rFonts w:ascii="Lucida Sans" w:hAnsi="Lucida Sans"/>
          <w:sz w:val="22"/>
          <w:szCs w:val="22"/>
        </w:rPr>
        <w:t xml:space="preserve"> </w:t>
      </w:r>
      <w:r w:rsidR="008400DF" w:rsidRPr="0034645A">
        <w:rPr>
          <w:rFonts w:ascii="Lucida Sans" w:hAnsi="Lucida Sans"/>
          <w:sz w:val="22"/>
          <w:szCs w:val="22"/>
        </w:rPr>
        <w:t xml:space="preserve"> </w:t>
      </w:r>
      <w:r w:rsidR="008400DF" w:rsidRPr="00DE3CC3">
        <w:rPr>
          <w:rFonts w:ascii="Lucida Sans" w:hAnsi="Lucida Sans"/>
          <w:sz w:val="22"/>
          <w:szCs w:val="22"/>
          <w:u w:val="single"/>
        </w:rPr>
        <w:t>https://www.dbodigitalmarketing.com/services.html</w:t>
      </w:r>
    </w:p>
  </w:footnote>
  <w:footnote w:id="5"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Opt-in for the DBO Digital Marketing mailer, and I’ll send you this link free of charge.</w:t>
      </w:r>
    </w:p>
  </w:footnote>
  <w:footnote w:id="6">
    <w:p w:rsidR="009E3F30" w:rsidRPr="00DE3CC3" w:rsidRDefault="009E3F30">
      <w:pPr>
        <w:pStyle w:val="FootnoteText"/>
        <w:rPr>
          <w:rFonts w:ascii="Lucida Sans" w:hAnsi="Lucida Sans"/>
          <w:sz w:val="22"/>
          <w:szCs w:val="22"/>
          <w:u w:val="single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We suggest </w:t>
      </w:r>
      <w:r w:rsidRPr="00DE3CC3">
        <w:rPr>
          <w:rFonts w:ascii="Lucida Sans" w:hAnsi="Lucida Sans"/>
          <w:sz w:val="22"/>
          <w:szCs w:val="22"/>
          <w:u w:val="single"/>
        </w:rPr>
        <w:t>https://www.insightly.com/</w:t>
      </w:r>
    </w:p>
  </w:footnote>
  <w:footnote w:id="7"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We suggest </w:t>
      </w:r>
      <w:r w:rsidRPr="00DE3CC3">
        <w:rPr>
          <w:rFonts w:ascii="Lucida Sans" w:hAnsi="Lucida Sans"/>
          <w:sz w:val="22"/>
          <w:szCs w:val="22"/>
          <w:u w:val="single"/>
        </w:rPr>
        <w:t>https://mailchimp.com/</w:t>
      </w:r>
    </w:p>
  </w:footnote>
  <w:footnote w:id="8"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We suggest </w:t>
      </w:r>
      <w:r w:rsidRPr="00DE3CC3">
        <w:rPr>
          <w:rFonts w:ascii="Lucida Sans" w:hAnsi="Lucida Sans"/>
          <w:sz w:val="22"/>
          <w:szCs w:val="22"/>
          <w:u w:val="single"/>
        </w:rPr>
        <w:t>https://www.lastpass.com</w:t>
      </w:r>
    </w:p>
  </w:footnote>
  <w:footnote w:id="9"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We suggest </w:t>
      </w:r>
      <w:r w:rsidRPr="00DE3CC3">
        <w:rPr>
          <w:rFonts w:ascii="Lucida Sans" w:hAnsi="Lucida Sans"/>
          <w:sz w:val="22"/>
          <w:szCs w:val="22"/>
          <w:u w:val="single"/>
        </w:rPr>
        <w:t>https://calendly.com/</w:t>
      </w:r>
    </w:p>
  </w:footnote>
  <w:footnote w:id="10">
    <w:p w:rsidR="009E3F30" w:rsidRPr="0034645A" w:rsidRDefault="009E3F30">
      <w:pPr>
        <w:pStyle w:val="FootnoteText"/>
        <w:rPr>
          <w:rFonts w:ascii="Lucida Sans" w:hAnsi="Lucida Sans"/>
          <w:sz w:val="22"/>
          <w:szCs w:val="22"/>
        </w:rPr>
      </w:pPr>
      <w:r w:rsidRPr="0034645A">
        <w:rPr>
          <w:rStyle w:val="FootnoteReference"/>
          <w:rFonts w:ascii="Lucida Sans" w:hAnsi="Lucida Sans"/>
          <w:sz w:val="22"/>
          <w:szCs w:val="22"/>
        </w:rPr>
        <w:footnoteRef/>
      </w:r>
      <w:r w:rsidRPr="0034645A">
        <w:rPr>
          <w:rFonts w:ascii="Lucida Sans" w:hAnsi="Lucida Sans"/>
          <w:sz w:val="22"/>
          <w:szCs w:val="22"/>
        </w:rPr>
        <w:t xml:space="preserve"> If no, lets talk. Book a call here: </w:t>
      </w:r>
      <w:bookmarkStart w:id="0" w:name="_GoBack"/>
      <w:r w:rsidRPr="00DE3CC3">
        <w:rPr>
          <w:rFonts w:ascii="Lucida Sans" w:hAnsi="Lucida Sans"/>
          <w:sz w:val="22"/>
          <w:szCs w:val="22"/>
          <w:u w:val="single"/>
        </w:rPr>
        <w:t>https://calendly.com/donald-b-osborn</w:t>
      </w:r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3F30" w:rsidRPr="00850737" w:rsidRDefault="009E3F30" w:rsidP="00850737">
    <w:pPr>
      <w:pStyle w:val="Header"/>
      <w:rPr>
        <w:rFonts w:ascii="Lucida Sans" w:hAnsi="Lucida Sans"/>
        <w:b/>
        <w:color w:val="595959" w:themeColor="text1" w:themeTint="A6"/>
        <w:sz w:val="32"/>
        <w:szCs w:val="32"/>
      </w:rPr>
    </w:pPr>
    <w:r w:rsidRPr="00850737">
      <w:rPr>
        <w:rFonts w:ascii="Lucida Sans" w:hAnsi="Lucida Sans"/>
        <w:b/>
        <w:color w:val="595959" w:themeColor="text1" w:themeTint="A6"/>
        <w:sz w:val="32"/>
        <w:szCs w:val="32"/>
      </w:rPr>
      <w:t xml:space="preserve">Marketing </w:t>
    </w:r>
    <w:r>
      <w:rPr>
        <w:rFonts w:ascii="Lucida Sans" w:hAnsi="Lucida Sans"/>
        <w:b/>
        <w:color w:val="595959" w:themeColor="text1" w:themeTint="A6"/>
        <w:sz w:val="32"/>
        <w:szCs w:val="32"/>
      </w:rPr>
      <w:t>Makeover Workshee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jOwNDMxMzUxNTdR0lEKTi0uzszPAykwrwUAJ7VfyCwAAAA="/>
  </w:docVars>
  <w:rsids>
    <w:rsidRoot w:val="00646183"/>
    <w:rsid w:val="000F6E83"/>
    <w:rsid w:val="00166A0F"/>
    <w:rsid w:val="001E557A"/>
    <w:rsid w:val="001F1AAB"/>
    <w:rsid w:val="00201052"/>
    <w:rsid w:val="00225B31"/>
    <w:rsid w:val="00264D0A"/>
    <w:rsid w:val="002D30ED"/>
    <w:rsid w:val="0034645A"/>
    <w:rsid w:val="00416729"/>
    <w:rsid w:val="00423E03"/>
    <w:rsid w:val="00434E36"/>
    <w:rsid w:val="00442B0C"/>
    <w:rsid w:val="00443914"/>
    <w:rsid w:val="00604698"/>
    <w:rsid w:val="00613444"/>
    <w:rsid w:val="00646183"/>
    <w:rsid w:val="00693455"/>
    <w:rsid w:val="0073624F"/>
    <w:rsid w:val="008400DF"/>
    <w:rsid w:val="00850737"/>
    <w:rsid w:val="00892D96"/>
    <w:rsid w:val="008A5F6F"/>
    <w:rsid w:val="008D6AEC"/>
    <w:rsid w:val="00985BD9"/>
    <w:rsid w:val="009B5778"/>
    <w:rsid w:val="009E3F30"/>
    <w:rsid w:val="00A34318"/>
    <w:rsid w:val="00A96578"/>
    <w:rsid w:val="00AB6E2E"/>
    <w:rsid w:val="00AC548C"/>
    <w:rsid w:val="00AF33EF"/>
    <w:rsid w:val="00B57B1C"/>
    <w:rsid w:val="00BA6035"/>
    <w:rsid w:val="00BB1E85"/>
    <w:rsid w:val="00CA7B57"/>
    <w:rsid w:val="00CE6E9C"/>
    <w:rsid w:val="00D161CF"/>
    <w:rsid w:val="00DE3CC3"/>
    <w:rsid w:val="00F02472"/>
    <w:rsid w:val="00F0636B"/>
    <w:rsid w:val="00F517F3"/>
    <w:rsid w:val="00FA3ED0"/>
    <w:rsid w:val="00FC23E5"/>
    <w:rsid w:val="00FE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6A0F"/>
    <w:rPr>
      <w:rFonts w:ascii="Palatino Linotype" w:hAnsi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46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06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0636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4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44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34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3444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344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105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1052"/>
    <w:rPr>
      <w:rFonts w:ascii="Palatino Linotype" w:hAnsi="Palatino Linotype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010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A6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035"/>
    <w:rPr>
      <w:rFonts w:ascii="Palatino Linotype" w:hAnsi="Palatino Linotype"/>
    </w:rPr>
  </w:style>
  <w:style w:type="paragraph" w:styleId="Footer">
    <w:name w:val="footer"/>
    <w:basedOn w:val="Normal"/>
    <w:link w:val="FooterChar"/>
    <w:uiPriority w:val="99"/>
    <w:unhideWhenUsed/>
    <w:rsid w:val="00BA6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035"/>
    <w:rPr>
      <w:rFonts w:ascii="Palatino Linotype" w:hAnsi="Palatino Linotype"/>
    </w:rPr>
  </w:style>
  <w:style w:type="character" w:styleId="Hyperlink">
    <w:name w:val="Hyperlink"/>
    <w:basedOn w:val="DefaultParagraphFont"/>
    <w:uiPriority w:val="99"/>
    <w:unhideWhenUsed/>
    <w:rsid w:val="0073624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3F3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6A0F"/>
    <w:rPr>
      <w:rFonts w:ascii="Palatino Linotype" w:hAnsi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46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06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0636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4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44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34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3444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344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105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1052"/>
    <w:rPr>
      <w:rFonts w:ascii="Palatino Linotype" w:hAnsi="Palatino Linotype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010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A6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035"/>
    <w:rPr>
      <w:rFonts w:ascii="Palatino Linotype" w:hAnsi="Palatino Linotype"/>
    </w:rPr>
  </w:style>
  <w:style w:type="paragraph" w:styleId="Footer">
    <w:name w:val="footer"/>
    <w:basedOn w:val="Normal"/>
    <w:link w:val="FooterChar"/>
    <w:uiPriority w:val="99"/>
    <w:unhideWhenUsed/>
    <w:rsid w:val="00BA6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035"/>
    <w:rPr>
      <w:rFonts w:ascii="Palatino Linotype" w:hAnsi="Palatino Linotype"/>
    </w:rPr>
  </w:style>
  <w:style w:type="character" w:styleId="Hyperlink">
    <w:name w:val="Hyperlink"/>
    <w:basedOn w:val="DefaultParagraphFont"/>
    <w:uiPriority w:val="99"/>
    <w:unhideWhenUsed/>
    <w:rsid w:val="0073624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3F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07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37BA71-4B71-4C68-B204-8F1949BB5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5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9-05-11T01:11:00Z</cp:lastPrinted>
  <dcterms:created xsi:type="dcterms:W3CDTF">2019-05-13T21:13:00Z</dcterms:created>
  <dcterms:modified xsi:type="dcterms:W3CDTF">2019-05-13T21:13:00Z</dcterms:modified>
</cp:coreProperties>
</file>